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EECB0" w14:textId="36856F03" w:rsidR="0065444D" w:rsidRPr="00040BC6" w:rsidRDefault="008242A0" w:rsidP="0065444D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bookmarkStart w:id="0" w:name="_GoBack"/>
      <w:bookmarkEnd w:id="0"/>
      <w:r w:rsidR="0065444D" w:rsidRPr="00040BC6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bidiVisual/>
        <w:tblW w:w="10773" w:type="dxa"/>
        <w:jc w:val="center"/>
        <w:tblLook w:val="04A0" w:firstRow="1" w:lastRow="0" w:firstColumn="1" w:lastColumn="0" w:noHBand="0" w:noVBand="1"/>
      </w:tblPr>
      <w:tblGrid>
        <w:gridCol w:w="671"/>
        <w:gridCol w:w="4149"/>
        <w:gridCol w:w="1559"/>
        <w:gridCol w:w="3261"/>
        <w:gridCol w:w="1133"/>
      </w:tblGrid>
      <w:tr w:rsidR="00633986" w:rsidRPr="00CE2D52" w14:paraId="560EECB6" w14:textId="77777777" w:rsidTr="00CE2D52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1" w14:textId="77777777" w:rsidR="00633986" w:rsidRPr="00CE2D52" w:rsidRDefault="00633986" w:rsidP="00CE2D5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2" w14:textId="77777777" w:rsidR="00633986" w:rsidRPr="00CE2D52" w:rsidRDefault="00633986" w:rsidP="00CE2D5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3" w14:textId="30AC88A8" w:rsidR="00633986" w:rsidRPr="00CE2D52" w:rsidRDefault="00633986" w:rsidP="00CE2D5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4" w14:textId="77777777" w:rsidR="00633986" w:rsidRPr="00CE2D52" w:rsidRDefault="00633986" w:rsidP="00CE2D5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5" w14:textId="77777777" w:rsidR="00633986" w:rsidRPr="00CE2D52" w:rsidRDefault="00633986" w:rsidP="00CE2D5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CE2D52" w:rsidRPr="00CE2D52" w14:paraId="560EECBC" w14:textId="77777777" w:rsidTr="00CE2D52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EECB7" w14:textId="0F81782F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8" w14:textId="3FDA33F2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A comprehensive model for cancer prevention and early detec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9" w14:textId="77777777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A" w14:textId="69CA9F8B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The second international personalize medicine congress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B" w14:textId="7A50CB73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  <w:tr w:rsidR="00CE2D52" w:rsidRPr="00CE2D52" w14:paraId="560EECC2" w14:textId="77777777" w:rsidTr="00CE2D52">
        <w:trPr>
          <w:jc w:val="center"/>
        </w:trPr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EECBD" w14:textId="10C53DD6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E" w14:textId="0C55B5A7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Familial Osteosarcoma in a large pedigree. A case repor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BF" w14:textId="77777777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C0" w14:textId="19BEBFE7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CE2D52">
              <w:rPr>
                <w:rFonts w:cs="B Nazanin"/>
                <w:sz w:val="24"/>
                <w:szCs w:val="24"/>
              </w:rPr>
              <w:t>The second international personalize medicine congress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ECC1" w14:textId="12672D2A" w:rsidR="00CE2D52" w:rsidRPr="00CE2D52" w:rsidRDefault="00CE2D52" w:rsidP="00CE2D52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شفاهی</w:t>
            </w:r>
          </w:p>
        </w:tc>
      </w:tr>
    </w:tbl>
    <w:p w14:paraId="560EECC3" w14:textId="77777777" w:rsidR="0065444D" w:rsidRPr="00040BC6" w:rsidRDefault="0065444D" w:rsidP="00B47370">
      <w:pPr>
        <w:bidi/>
        <w:rPr>
          <w:rFonts w:cs="B Nazanin"/>
        </w:rPr>
      </w:pPr>
    </w:p>
    <w:sectPr w:rsidR="0065444D" w:rsidRPr="00040B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EECC6" w14:textId="77777777" w:rsidR="00DE4030" w:rsidRDefault="00DE4030" w:rsidP="00040BC6">
      <w:pPr>
        <w:spacing w:after="0" w:line="240" w:lineRule="auto"/>
      </w:pPr>
      <w:r>
        <w:separator/>
      </w:r>
    </w:p>
  </w:endnote>
  <w:endnote w:type="continuationSeparator" w:id="0">
    <w:p w14:paraId="560EECC7" w14:textId="77777777" w:rsidR="00DE4030" w:rsidRDefault="00DE4030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EECCC" w14:textId="77777777" w:rsidR="004E1519" w:rsidRDefault="004E15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EECCD" w14:textId="77777777" w:rsidR="004E1519" w:rsidRDefault="004E15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EECCF" w14:textId="77777777" w:rsidR="004E1519" w:rsidRDefault="004E1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0EECC4" w14:textId="77777777" w:rsidR="00DE4030" w:rsidRDefault="00DE4030" w:rsidP="00040BC6">
      <w:pPr>
        <w:spacing w:after="0" w:line="240" w:lineRule="auto"/>
      </w:pPr>
      <w:r>
        <w:separator/>
      </w:r>
    </w:p>
  </w:footnote>
  <w:footnote w:type="continuationSeparator" w:id="0">
    <w:p w14:paraId="560EECC5" w14:textId="77777777" w:rsidR="00DE4030" w:rsidRDefault="00DE4030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EECC8" w14:textId="77777777" w:rsidR="004E1519" w:rsidRDefault="004E15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EECC9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560EECCA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633986">
      <w:rPr>
        <w:rFonts w:cs="B Nazanin" w:hint="cs"/>
        <w:sz w:val="32"/>
        <w:szCs w:val="32"/>
        <w:rtl/>
      </w:rPr>
      <w:t xml:space="preserve"> زهرا صدری</w:t>
    </w:r>
  </w:p>
  <w:p w14:paraId="560EECCB" w14:textId="77777777" w:rsidR="00040BC6" w:rsidRDefault="00040B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EECCE" w14:textId="77777777" w:rsidR="004E1519" w:rsidRDefault="004E15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A0120"/>
    <w:multiLevelType w:val="hybridMultilevel"/>
    <w:tmpl w:val="37540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tDC0sDQ1NjAxszBQ0lEKTi0uzszPAykwrAUAinQZLSwAAAA="/>
  </w:docVars>
  <w:rsids>
    <w:rsidRoot w:val="0065444D"/>
    <w:rsid w:val="00040BC6"/>
    <w:rsid w:val="002D0F9D"/>
    <w:rsid w:val="004E1519"/>
    <w:rsid w:val="00633986"/>
    <w:rsid w:val="0065444D"/>
    <w:rsid w:val="008242A0"/>
    <w:rsid w:val="00B47370"/>
    <w:rsid w:val="00CE2D52"/>
    <w:rsid w:val="00DE4030"/>
    <w:rsid w:val="00ED1964"/>
    <w:rsid w:val="00F11BC0"/>
    <w:rsid w:val="00F15281"/>
    <w:rsid w:val="00F6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60EECB0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633986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1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9</cp:revision>
  <dcterms:created xsi:type="dcterms:W3CDTF">2018-10-20T01:52:00Z</dcterms:created>
  <dcterms:modified xsi:type="dcterms:W3CDTF">2018-10-30T18:38:00Z</dcterms:modified>
</cp:coreProperties>
</file>